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03CE7F" w14:textId="77777777" w:rsidR="00E5574F" w:rsidRPr="00E65C2A" w:rsidRDefault="00E5574F" w:rsidP="00E5574F">
      <w:pPr>
        <w:ind w:left="360"/>
      </w:pPr>
    </w:p>
    <w:p w14:paraId="4915AF6F" w14:textId="77777777" w:rsidR="00E5574F" w:rsidRPr="00E65C2A" w:rsidRDefault="000F4BAC" w:rsidP="00E5574F">
      <w:r>
        <w:t xml:space="preserve"> </w:t>
      </w:r>
    </w:p>
    <w:p w14:paraId="5FF8123C" w14:textId="77777777" w:rsidR="000F4BAC" w:rsidRDefault="00E5574F" w:rsidP="00E5574F">
      <w:r w:rsidRPr="00E65C2A">
        <w:t xml:space="preserve">Problem Statement:  </w:t>
      </w:r>
      <w:r w:rsidR="00B15EBE">
        <w:t>J2EE/JSP</w:t>
      </w:r>
    </w:p>
    <w:p w14:paraId="1E676C5F" w14:textId="424C9E83" w:rsidR="004874AE" w:rsidRDefault="00B15EBE" w:rsidP="008D7D08">
      <w:r>
        <w:t>Question 1: Create a</w:t>
      </w:r>
      <w:r w:rsidR="008D7D08">
        <w:t xml:space="preserve">n Employee </w:t>
      </w:r>
      <w:proofErr w:type="spellStart"/>
      <w:r w:rsidR="008D7D08">
        <w:t>Microservice</w:t>
      </w:r>
      <w:proofErr w:type="spellEnd"/>
      <w:r w:rsidR="008D7D08">
        <w:t xml:space="preserve"> to </w:t>
      </w:r>
      <w:bookmarkStart w:id="0" w:name="_GoBack"/>
      <w:bookmarkEnd w:id="0"/>
    </w:p>
    <w:p w14:paraId="00B52FBD" w14:textId="5BEB854E" w:rsidR="004874AE" w:rsidRDefault="008D7D08" w:rsidP="004874AE">
      <w:pPr>
        <w:pStyle w:val="ListParagraph"/>
        <w:numPr>
          <w:ilvl w:val="0"/>
          <w:numId w:val="17"/>
        </w:numPr>
      </w:pPr>
      <w:r>
        <w:t>Insert employee data</w:t>
      </w:r>
    </w:p>
    <w:p w14:paraId="41F5141E" w14:textId="594898A4" w:rsidR="004874AE" w:rsidRDefault="008D7D08" w:rsidP="004874AE">
      <w:pPr>
        <w:pStyle w:val="ListParagraph"/>
        <w:numPr>
          <w:ilvl w:val="0"/>
          <w:numId w:val="17"/>
        </w:numPr>
      </w:pPr>
      <w:r>
        <w:t>Modify employee data</w:t>
      </w:r>
    </w:p>
    <w:p w14:paraId="72118E0D" w14:textId="13F3BC25" w:rsidR="004874AE" w:rsidRDefault="008D7D08" w:rsidP="004874AE">
      <w:pPr>
        <w:pStyle w:val="ListParagraph"/>
        <w:numPr>
          <w:ilvl w:val="0"/>
          <w:numId w:val="17"/>
        </w:numPr>
      </w:pPr>
      <w:r>
        <w:t>Delete employee data based on id</w:t>
      </w:r>
    </w:p>
    <w:p w14:paraId="26837525" w14:textId="1D0B08DE" w:rsidR="004874AE" w:rsidRDefault="008D7D08" w:rsidP="004874AE">
      <w:pPr>
        <w:pStyle w:val="ListParagraph"/>
        <w:numPr>
          <w:ilvl w:val="0"/>
          <w:numId w:val="17"/>
        </w:numPr>
      </w:pPr>
      <w:r>
        <w:t>Return  all the employee</w:t>
      </w:r>
    </w:p>
    <w:p w14:paraId="1C31DFFD" w14:textId="0F576B09" w:rsidR="004874AE" w:rsidRDefault="008D7D08" w:rsidP="004874AE">
      <w:pPr>
        <w:pStyle w:val="ListParagraph"/>
        <w:numPr>
          <w:ilvl w:val="0"/>
          <w:numId w:val="17"/>
        </w:numPr>
      </w:pPr>
      <w:r>
        <w:t xml:space="preserve">Return employee data based on id, based on </w:t>
      </w:r>
      <w:r w:rsidR="00CC1C19">
        <w:t xml:space="preserve">a </w:t>
      </w:r>
      <w:r>
        <w:t>name.</w:t>
      </w:r>
    </w:p>
    <w:p w14:paraId="406AB4B1" w14:textId="27B1F4BD" w:rsidR="004874AE" w:rsidRDefault="004874AE" w:rsidP="004874AE">
      <w:pPr>
        <w:pStyle w:val="ListParagraph"/>
        <w:numPr>
          <w:ilvl w:val="0"/>
          <w:numId w:val="17"/>
        </w:numPr>
      </w:pPr>
      <w:r>
        <w:t xml:space="preserve">Run the JSP on </w:t>
      </w:r>
      <w:r w:rsidR="00CC1C19">
        <w:t xml:space="preserve">the </w:t>
      </w:r>
      <w:r>
        <w:t>server.</w:t>
      </w:r>
    </w:p>
    <w:p w14:paraId="78D50568" w14:textId="6B06A6BC" w:rsidR="00DA4F37" w:rsidRPr="00E5574F" w:rsidRDefault="008D7D08" w:rsidP="00E5574F">
      <w:r>
        <w:t xml:space="preserve"> The data should be stored in a collection no need to use </w:t>
      </w:r>
      <w:r w:rsidR="00CC1C19">
        <w:t xml:space="preserve">the </w:t>
      </w:r>
      <w:r>
        <w:t xml:space="preserve">database. Create a POJO class to access the data. Use </w:t>
      </w:r>
      <w:r w:rsidR="00CC1C19">
        <w:t xml:space="preserve">a </w:t>
      </w:r>
      <w:r>
        <w:t>rest controller.</w:t>
      </w:r>
    </w:p>
    <w:sectPr w:rsidR="00DA4F37" w:rsidRPr="00E5574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D5F003" w14:textId="77777777" w:rsidR="007878DA" w:rsidRDefault="007878DA" w:rsidP="00C403FF">
      <w:pPr>
        <w:spacing w:after="0" w:line="240" w:lineRule="auto"/>
      </w:pPr>
      <w:r>
        <w:separator/>
      </w:r>
    </w:p>
  </w:endnote>
  <w:endnote w:type="continuationSeparator" w:id="0">
    <w:p w14:paraId="42002AE8" w14:textId="77777777" w:rsidR="007878DA" w:rsidRDefault="007878DA" w:rsidP="00C403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1A59FD" w14:textId="77777777" w:rsidR="007878DA" w:rsidRDefault="007878DA" w:rsidP="00C403FF">
      <w:pPr>
        <w:spacing w:after="0" w:line="240" w:lineRule="auto"/>
      </w:pPr>
      <w:r>
        <w:separator/>
      </w:r>
    </w:p>
  </w:footnote>
  <w:footnote w:type="continuationSeparator" w:id="0">
    <w:p w14:paraId="4AC3A883" w14:textId="77777777" w:rsidR="007878DA" w:rsidRDefault="007878DA" w:rsidP="00C403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299B6E" w14:textId="2EA8D6EB" w:rsidR="00C403FF" w:rsidRDefault="00C403FF">
    <w:pPr>
      <w:pStyle w:val="Header"/>
    </w:pPr>
    <w:r>
      <w:tab/>
    </w:r>
    <w:r w:rsidRPr="00C403FF">
      <w:rPr>
        <w:b/>
        <w:sz w:val="36"/>
        <w:szCs w:val="36"/>
      </w:rPr>
      <w:t xml:space="preserve">PJP: Week 10 </w:t>
    </w:r>
    <w:r w:rsidR="00CC1C19">
      <w:rPr>
        <w:b/>
        <w:sz w:val="36"/>
        <w:szCs w:val="36"/>
      </w:rPr>
      <w:t>Assignment</w:t>
    </w:r>
    <w:r>
      <w:tab/>
    </w:r>
    <w:r w:rsidRPr="00C403FF">
      <w:rPr>
        <w:noProof/>
        <w:lang w:val="en-IN" w:eastAsia="en-IN"/>
      </w:rPr>
      <w:drawing>
        <wp:inline distT="0" distB="0" distL="0" distR="0" wp14:anchorId="5D52AE67" wp14:editId="29A033FE">
          <wp:extent cx="695325" cy="781050"/>
          <wp:effectExtent l="0" t="0" r="9525" b="0"/>
          <wp:docPr id="1" name="Picture 1" descr="C:\Users\KLS-Pc\Desktop\KLS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KLS-Pc\Desktop\KLS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88F67B9" w14:textId="77777777" w:rsidR="00C403FF" w:rsidRDefault="00C403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A569C"/>
    <w:multiLevelType w:val="hybridMultilevel"/>
    <w:tmpl w:val="F3C69ECC"/>
    <w:lvl w:ilvl="0" w:tplc="758A9A6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446E04"/>
    <w:multiLevelType w:val="hybridMultilevel"/>
    <w:tmpl w:val="067072C4"/>
    <w:lvl w:ilvl="0" w:tplc="639A769E">
      <w:start w:val="1"/>
      <w:numFmt w:val="lowerLetter"/>
      <w:lvlText w:val="%1)"/>
      <w:lvlJc w:val="left"/>
      <w:pPr>
        <w:ind w:left="12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2" w15:restartNumberingAfterBreak="0">
    <w:nsid w:val="06EC29BC"/>
    <w:multiLevelType w:val="multilevel"/>
    <w:tmpl w:val="BABA0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D355B11"/>
    <w:multiLevelType w:val="hybridMultilevel"/>
    <w:tmpl w:val="EB8AB8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FF25EC"/>
    <w:multiLevelType w:val="hybridMultilevel"/>
    <w:tmpl w:val="2FD8C614"/>
    <w:lvl w:ilvl="0" w:tplc="88B2769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87682D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69EEC0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87B0CD1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FC495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5C4D38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2D80B1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BB4E0C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4C6C65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17F717F2"/>
    <w:multiLevelType w:val="hybridMultilevel"/>
    <w:tmpl w:val="067072C4"/>
    <w:lvl w:ilvl="0" w:tplc="639A769E">
      <w:start w:val="1"/>
      <w:numFmt w:val="lowerLetter"/>
      <w:lvlText w:val="%1)"/>
      <w:lvlJc w:val="left"/>
      <w:pPr>
        <w:ind w:left="12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95" w:hanging="360"/>
      </w:pPr>
    </w:lvl>
    <w:lvl w:ilvl="2" w:tplc="0409001B" w:tentative="1">
      <w:start w:val="1"/>
      <w:numFmt w:val="lowerRoman"/>
      <w:lvlText w:val="%3."/>
      <w:lvlJc w:val="right"/>
      <w:pPr>
        <w:ind w:left="2715" w:hanging="180"/>
      </w:pPr>
    </w:lvl>
    <w:lvl w:ilvl="3" w:tplc="0409000F" w:tentative="1">
      <w:start w:val="1"/>
      <w:numFmt w:val="decimal"/>
      <w:lvlText w:val="%4."/>
      <w:lvlJc w:val="left"/>
      <w:pPr>
        <w:ind w:left="3435" w:hanging="360"/>
      </w:pPr>
    </w:lvl>
    <w:lvl w:ilvl="4" w:tplc="04090019" w:tentative="1">
      <w:start w:val="1"/>
      <w:numFmt w:val="lowerLetter"/>
      <w:lvlText w:val="%5."/>
      <w:lvlJc w:val="left"/>
      <w:pPr>
        <w:ind w:left="4155" w:hanging="360"/>
      </w:pPr>
    </w:lvl>
    <w:lvl w:ilvl="5" w:tplc="0409001B" w:tentative="1">
      <w:start w:val="1"/>
      <w:numFmt w:val="lowerRoman"/>
      <w:lvlText w:val="%6."/>
      <w:lvlJc w:val="right"/>
      <w:pPr>
        <w:ind w:left="4875" w:hanging="180"/>
      </w:pPr>
    </w:lvl>
    <w:lvl w:ilvl="6" w:tplc="0409000F" w:tentative="1">
      <w:start w:val="1"/>
      <w:numFmt w:val="decimal"/>
      <w:lvlText w:val="%7."/>
      <w:lvlJc w:val="left"/>
      <w:pPr>
        <w:ind w:left="5595" w:hanging="360"/>
      </w:pPr>
    </w:lvl>
    <w:lvl w:ilvl="7" w:tplc="04090019" w:tentative="1">
      <w:start w:val="1"/>
      <w:numFmt w:val="lowerLetter"/>
      <w:lvlText w:val="%8."/>
      <w:lvlJc w:val="left"/>
      <w:pPr>
        <w:ind w:left="6315" w:hanging="360"/>
      </w:pPr>
    </w:lvl>
    <w:lvl w:ilvl="8" w:tplc="0409001B" w:tentative="1">
      <w:start w:val="1"/>
      <w:numFmt w:val="lowerRoman"/>
      <w:lvlText w:val="%9."/>
      <w:lvlJc w:val="right"/>
      <w:pPr>
        <w:ind w:left="7035" w:hanging="180"/>
      </w:pPr>
    </w:lvl>
  </w:abstractNum>
  <w:abstractNum w:abstractNumId="6" w15:restartNumberingAfterBreak="0">
    <w:nsid w:val="229C6470"/>
    <w:multiLevelType w:val="hybridMultilevel"/>
    <w:tmpl w:val="EC08A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9E261F"/>
    <w:multiLevelType w:val="hybridMultilevel"/>
    <w:tmpl w:val="EC08A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52EBE"/>
    <w:multiLevelType w:val="hybridMultilevel"/>
    <w:tmpl w:val="EAAECBB8"/>
    <w:lvl w:ilvl="0" w:tplc="D2C0905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5049C3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BEA015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E127A9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74C343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50A39D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7743BE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27AF8C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7B2646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4B037FC8"/>
    <w:multiLevelType w:val="hybridMultilevel"/>
    <w:tmpl w:val="EC08A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930F67"/>
    <w:multiLevelType w:val="hybridMultilevel"/>
    <w:tmpl w:val="467A14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921BCB"/>
    <w:multiLevelType w:val="hybridMultilevel"/>
    <w:tmpl w:val="FD7E7D42"/>
    <w:lvl w:ilvl="0" w:tplc="F2C29E4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65C328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89A414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A96F2D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2BA322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ED8AE4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8AA752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96CC05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B32E93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2" w15:restartNumberingAfterBreak="0">
    <w:nsid w:val="62F64554"/>
    <w:multiLevelType w:val="hybridMultilevel"/>
    <w:tmpl w:val="07B4FB9A"/>
    <w:lvl w:ilvl="0" w:tplc="43A43DB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0EE1B7E"/>
    <w:multiLevelType w:val="hybridMultilevel"/>
    <w:tmpl w:val="BE7629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0738E8"/>
    <w:multiLevelType w:val="hybridMultilevel"/>
    <w:tmpl w:val="8BA6BFBC"/>
    <w:lvl w:ilvl="0" w:tplc="60C6E5E8">
      <w:start w:val="1"/>
      <w:numFmt w:val="decimal"/>
      <w:lvlText w:val="%1)"/>
      <w:lvlJc w:val="left"/>
      <w:pPr>
        <w:ind w:left="1080" w:hanging="360"/>
      </w:pPr>
      <w:rPr>
        <w:rFonts w:ascii="Helvetica" w:hAnsi="Helvetica" w:cs="Helvetica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2FB5E13"/>
    <w:multiLevelType w:val="hybridMultilevel"/>
    <w:tmpl w:val="8882465A"/>
    <w:lvl w:ilvl="0" w:tplc="F79A8DE8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71A7DEC"/>
    <w:multiLevelType w:val="hybridMultilevel"/>
    <w:tmpl w:val="2F16E5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105580"/>
    <w:multiLevelType w:val="hybridMultilevel"/>
    <w:tmpl w:val="F0D834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4"/>
  </w:num>
  <w:num w:numId="3">
    <w:abstractNumId w:val="8"/>
  </w:num>
  <w:num w:numId="4">
    <w:abstractNumId w:val="11"/>
  </w:num>
  <w:num w:numId="5">
    <w:abstractNumId w:val="13"/>
  </w:num>
  <w:num w:numId="6">
    <w:abstractNumId w:val="0"/>
  </w:num>
  <w:num w:numId="7">
    <w:abstractNumId w:val="3"/>
  </w:num>
  <w:num w:numId="8">
    <w:abstractNumId w:val="14"/>
  </w:num>
  <w:num w:numId="9">
    <w:abstractNumId w:val="2"/>
  </w:num>
  <w:num w:numId="10">
    <w:abstractNumId w:val="9"/>
  </w:num>
  <w:num w:numId="11">
    <w:abstractNumId w:val="6"/>
  </w:num>
  <w:num w:numId="12">
    <w:abstractNumId w:val="7"/>
  </w:num>
  <w:num w:numId="13">
    <w:abstractNumId w:val="16"/>
  </w:num>
  <w:num w:numId="14">
    <w:abstractNumId w:val="17"/>
  </w:num>
  <w:num w:numId="15">
    <w:abstractNumId w:val="15"/>
  </w:num>
  <w:num w:numId="16">
    <w:abstractNumId w:val="10"/>
  </w:num>
  <w:num w:numId="17">
    <w:abstractNumId w:val="1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MbI0NjEwsDQxNDdW0lEKTi0uzszPAykwrAUAZG5qICwAAAA="/>
  </w:docVars>
  <w:rsids>
    <w:rsidRoot w:val="006B1D80"/>
    <w:rsid w:val="000009BE"/>
    <w:rsid w:val="0000354D"/>
    <w:rsid w:val="00022314"/>
    <w:rsid w:val="000556EC"/>
    <w:rsid w:val="00080BA3"/>
    <w:rsid w:val="000F4BAC"/>
    <w:rsid w:val="00214159"/>
    <w:rsid w:val="00267D72"/>
    <w:rsid w:val="00271A5F"/>
    <w:rsid w:val="00272ED6"/>
    <w:rsid w:val="00357039"/>
    <w:rsid w:val="003B18BF"/>
    <w:rsid w:val="003F6267"/>
    <w:rsid w:val="004275AE"/>
    <w:rsid w:val="004874AE"/>
    <w:rsid w:val="005157CE"/>
    <w:rsid w:val="0058298B"/>
    <w:rsid w:val="0059020E"/>
    <w:rsid w:val="00675451"/>
    <w:rsid w:val="006779D5"/>
    <w:rsid w:val="00686F89"/>
    <w:rsid w:val="006B1D80"/>
    <w:rsid w:val="006E3ABA"/>
    <w:rsid w:val="007257C4"/>
    <w:rsid w:val="007878DA"/>
    <w:rsid w:val="008D7D08"/>
    <w:rsid w:val="00932DEB"/>
    <w:rsid w:val="0094034B"/>
    <w:rsid w:val="00975889"/>
    <w:rsid w:val="00975935"/>
    <w:rsid w:val="0098504C"/>
    <w:rsid w:val="00AC0E5D"/>
    <w:rsid w:val="00B15EBE"/>
    <w:rsid w:val="00B92B3B"/>
    <w:rsid w:val="00C10C66"/>
    <w:rsid w:val="00C124AE"/>
    <w:rsid w:val="00C403FF"/>
    <w:rsid w:val="00C7696D"/>
    <w:rsid w:val="00C84B76"/>
    <w:rsid w:val="00CC1C19"/>
    <w:rsid w:val="00D7474C"/>
    <w:rsid w:val="00D83624"/>
    <w:rsid w:val="00DA4F37"/>
    <w:rsid w:val="00DD0A2F"/>
    <w:rsid w:val="00DE423B"/>
    <w:rsid w:val="00E349B1"/>
    <w:rsid w:val="00E5574F"/>
    <w:rsid w:val="00ED53A8"/>
    <w:rsid w:val="00EE1EB7"/>
    <w:rsid w:val="00EF2198"/>
    <w:rsid w:val="00FB5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0BA31"/>
  <w15:chartTrackingRefBased/>
  <w15:docId w15:val="{1BF01E4D-AD75-4CFF-9D83-4693908E7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574F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4F37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9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8298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E1E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6">
    <w:name w:val="style6"/>
    <w:basedOn w:val="DefaultParagraphFont"/>
    <w:rsid w:val="00EE1EB7"/>
  </w:style>
  <w:style w:type="character" w:customStyle="1" w:styleId="Heading3Char">
    <w:name w:val="Heading 3 Char"/>
    <w:basedOn w:val="DefaultParagraphFont"/>
    <w:link w:val="Heading3"/>
    <w:uiPriority w:val="9"/>
    <w:rsid w:val="00DA4F37"/>
    <w:rPr>
      <w:rFonts w:asciiTheme="majorHAnsi" w:eastAsiaTheme="majorEastAsia" w:hAnsiTheme="majorHAnsi" w:cstheme="majorBidi"/>
      <w:b/>
      <w:bCs/>
      <w:color w:val="5B9BD5" w:themeColor="accent1"/>
    </w:rPr>
  </w:style>
  <w:style w:type="table" w:styleId="TableGrid">
    <w:name w:val="Table Grid"/>
    <w:basedOn w:val="TableNormal"/>
    <w:uiPriority w:val="59"/>
    <w:rsid w:val="00DA4F3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94034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03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3FF"/>
  </w:style>
  <w:style w:type="paragraph" w:styleId="Footer">
    <w:name w:val="footer"/>
    <w:basedOn w:val="Normal"/>
    <w:link w:val="FooterChar"/>
    <w:uiPriority w:val="99"/>
    <w:unhideWhenUsed/>
    <w:rsid w:val="00C403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3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847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08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05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632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3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2058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19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74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yanand Rao</dc:creator>
  <cp:keywords/>
  <dc:description/>
  <cp:lastModifiedBy>Windows User</cp:lastModifiedBy>
  <cp:revision>4</cp:revision>
  <dcterms:created xsi:type="dcterms:W3CDTF">2020-06-03T07:29:00Z</dcterms:created>
  <dcterms:modified xsi:type="dcterms:W3CDTF">2020-06-03T07:33:00Z</dcterms:modified>
</cp:coreProperties>
</file>